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6563529E">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7CABD198"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0248B2">
                              <w:rPr>
                                <w:caps w:val="0"/>
                                <w:sz w:val="96"/>
                                <w:szCs w:val="96"/>
                              </w:rPr>
                              <w:t>6</w:t>
                            </w:r>
                          </w:p>
                          <w:p w14:paraId="2EC55C7D" w14:textId="4C6F502B" w:rsidR="005017D6" w:rsidRPr="00DC46EA" w:rsidRDefault="000248B2" w:rsidP="005017D6">
                            <w:pPr>
                              <w:pStyle w:val="Subtitle"/>
                              <w:rPr>
                                <w:caps/>
                              </w:rPr>
                            </w:pPr>
                            <w:r w:rsidRPr="000248B2">
                              <w:rPr>
                                <w:caps/>
                              </w:rPr>
                              <w:t xml:space="preserve">RAZVOJ STRATEGIJE IN PRIPRAVA NAČRTA </w:t>
                            </w:r>
                            <w:r>
                              <w:rPr>
                                <w:caps/>
                              </w:rPr>
                              <w:br/>
                            </w:r>
                            <w:r w:rsidRPr="000248B2">
                              <w:rPr>
                                <w:caps/>
                              </w:rPr>
                              <w:t>ZA TRAJNOSTNO NAČRTOVANJE</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7CABD198"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0248B2">
                        <w:rPr>
                          <w:caps w:val="0"/>
                          <w:sz w:val="96"/>
                          <w:szCs w:val="96"/>
                        </w:rPr>
                        <w:t>6</w:t>
                      </w:r>
                    </w:p>
                    <w:p w14:paraId="2EC55C7D" w14:textId="4C6F502B" w:rsidR="005017D6" w:rsidRPr="00DC46EA" w:rsidRDefault="000248B2" w:rsidP="005017D6">
                      <w:pPr>
                        <w:pStyle w:val="Subtitle"/>
                        <w:rPr>
                          <w:caps/>
                        </w:rPr>
                      </w:pPr>
                      <w:r w:rsidRPr="000248B2">
                        <w:rPr>
                          <w:caps/>
                        </w:rPr>
                        <w:t xml:space="preserve">RAZVOJ STRATEGIJE IN PRIPRAVA NAČRTA </w:t>
                      </w:r>
                      <w:r>
                        <w:rPr>
                          <w:caps/>
                        </w:rPr>
                        <w:br/>
                      </w:r>
                      <w:r w:rsidRPr="000248B2">
                        <w:rPr>
                          <w:caps/>
                        </w:rPr>
                        <w:t>ZA TRAJNOSTNO NAČRTOVANJE</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1E395010"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B48E" w14:textId="71A885D2" w:rsidR="00D45A58" w:rsidRPr="00213EA9" w:rsidRDefault="0096746D" w:rsidP="0027647F">
      <w:pPr>
        <w:pStyle w:val="Heading1"/>
      </w:pPr>
      <w:bookmarkStart w:id="0" w:name="_Toc206262339"/>
      <w:bookmarkStart w:id="1" w:name="_Toc210328749"/>
      <w:bookmarkStart w:id="2" w:name="_Toc224894087"/>
      <w:r w:rsidRPr="00213EA9">
        <w:lastRenderedPageBreak/>
        <w:t xml:space="preserve">Delovni listi 6: Razvoj strategije </w:t>
      </w:r>
      <w:r w:rsidR="008B2A85" w:rsidRPr="00213EA9">
        <w:rPr>
          <w:noProof/>
        </w:rPr>
        <w:t xml:space="preserve">in priprava </w:t>
      </w:r>
      <w:r w:rsidR="008B2A85" w:rsidRPr="00213EA9">
        <w:t>načrta za trajnostno načrtovanje</w:t>
      </w:r>
      <w:bookmarkEnd w:id="0"/>
      <w:bookmarkEnd w:id="1"/>
      <w:bookmarkEnd w:id="2"/>
    </w:p>
    <w:p w14:paraId="5C11B48F" w14:textId="42E5D81C" w:rsidR="008B2A85" w:rsidRPr="00213EA9" w:rsidRDefault="0096746D" w:rsidP="00F05797">
      <w:pPr>
        <w:pStyle w:val="Heading2"/>
      </w:pPr>
      <w:bookmarkStart w:id="3" w:name="_Toc224894088"/>
      <w:r w:rsidRPr="00213EA9">
        <w:t>Delovni listi 6.1: Razvoj strategije načrtovanja trajnosti</w:t>
      </w:r>
      <w:bookmarkEnd w:id="3"/>
    </w:p>
    <w:p w14:paraId="5C11B490" w14:textId="122C1BEC" w:rsidR="0063355B" w:rsidRPr="00213EA9" w:rsidRDefault="0063355B" w:rsidP="002D2391">
      <w:pPr>
        <w:pStyle w:val="ListParagraph"/>
      </w:pPr>
      <w:r w:rsidRPr="00213EA9">
        <w:t xml:space="preserve">Kateri sta dve </w:t>
      </w:r>
      <w:r w:rsidR="00B545FE" w:rsidRPr="00213EA9">
        <w:t xml:space="preserve">najpomembnejši </w:t>
      </w:r>
      <w:r w:rsidRPr="00213EA9">
        <w:t>strategiji načrtovanja trajnosti za izboljšanje na podlagi rezultatov matrike MECO? Označite ju na kolesu strategije A.</w:t>
      </w:r>
    </w:p>
    <w:p w14:paraId="5C11B491" w14:textId="591BA023" w:rsidR="0063355B" w:rsidRPr="00213EA9" w:rsidRDefault="0063355B" w:rsidP="002D2391">
      <w:pPr>
        <w:pStyle w:val="ListParagraph"/>
      </w:pPr>
      <w:r w:rsidRPr="00213EA9">
        <w:t xml:space="preserve">Kateri sta </w:t>
      </w:r>
      <w:r w:rsidR="00B545FE" w:rsidRPr="00213EA9">
        <w:t xml:space="preserve">najpomembnejši </w:t>
      </w:r>
      <w:r w:rsidRPr="00213EA9">
        <w:t xml:space="preserve">strategiji za izboljšanje trajnostnega načrtovanja na podlagi rezultatov </w:t>
      </w:r>
      <w:r w:rsidR="00B545FE" w:rsidRPr="00213EA9">
        <w:t xml:space="preserve">izbire motivacijskih dejavnikov za </w:t>
      </w:r>
      <w:r w:rsidRPr="00213EA9">
        <w:t>trajnostno načrtovanje? Označite ju na kolesu strategije B.</w:t>
      </w:r>
    </w:p>
    <w:p w14:paraId="5C11B492" w14:textId="5726CFC9" w:rsidR="0063355B" w:rsidRDefault="0063355B" w:rsidP="002D2391">
      <w:pPr>
        <w:pStyle w:val="ListParagraph"/>
      </w:pPr>
      <w:r w:rsidRPr="00213EA9">
        <w:t>Na katere strategije se bodo podjetje in ekipa za načrtovanje trajnosti osredotočili v fazah ustvarjanja idej in razvoja koncepta? Označite jih na kolesu strategije C.</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Heading2"/>
      </w:pPr>
      <w:bookmarkStart w:id="4" w:name="_Toc224894089"/>
      <w:r w:rsidRPr="00213EA9">
        <w:t xml:space="preserve">Delovni listi 6.2: </w:t>
      </w:r>
      <w:r w:rsidR="00705448" w:rsidRPr="00213EA9">
        <w:rPr>
          <w:noProof/>
        </w:rPr>
        <w:t xml:space="preserve">Priprava </w:t>
      </w:r>
      <w:r w:rsidR="00705448" w:rsidRPr="00213EA9">
        <w:t>poročila o načrtovanju trajnosti</w:t>
      </w:r>
      <w:bookmarkEnd w:id="4"/>
    </w:p>
    <w:p w14:paraId="5C11B495" w14:textId="4C3D9972" w:rsidR="00DA1A28" w:rsidRPr="00213EA9" w:rsidRDefault="00BD5AE6" w:rsidP="002D2391">
      <w:pPr>
        <w:pStyle w:val="ListParagraph"/>
      </w:pPr>
      <w:r w:rsidRPr="00213EA9">
        <w:t>Pripravite kratek pregled (osnutek/povzetek) načrtovanja trajnosti.</w:t>
      </w:r>
    </w:p>
    <w:p w14:paraId="5C11B496" w14:textId="108D779E" w:rsidR="00BD5AE6" w:rsidRPr="00213EA9" w:rsidRDefault="00BD5AE6" w:rsidP="002D2391">
      <w:r w:rsidRPr="00213EA9">
        <w:t>Kratek pregled načrtovanja trajnosti je bistven za razumevanje ciljev procesa načrtovanja trajnosti izdelka, saj načrtovalcu zagotavlja vse informacije, potrebne za razvoj in predstavitev rešitev, ki ustrezajo potrebam, pričakovanjem in ciljem podjetja.</w:t>
      </w:r>
    </w:p>
    <w:p w14:paraId="5C11B497" w14:textId="0799A63F" w:rsidR="00BD5AE6" w:rsidRPr="00213EA9" w:rsidRDefault="00BD5AE6" w:rsidP="002D2391">
      <w:r w:rsidRPr="00213EA9">
        <w:t xml:space="preserve">Dober načrt trajnostnega razvoja mora vsebovati informacije, navedene v spodnji tabeli. V stolpcih so navedeni primeri, ki vas ne smejo obremenjevati. Čeprav so </w:t>
      </w:r>
      <w:r w:rsidR="00B545FE" w:rsidRPr="00213EA9">
        <w:t xml:space="preserve">popolni </w:t>
      </w:r>
      <w:r w:rsidRPr="00213EA9">
        <w:t xml:space="preserve">delovni listi </w:t>
      </w:r>
      <w:r w:rsidR="00B545FE" w:rsidRPr="00213EA9">
        <w:t>bistveni</w:t>
      </w:r>
      <w:r w:rsidRPr="00213EA9">
        <w:t xml:space="preserve">, </w:t>
      </w:r>
      <w:r w:rsidR="00B545FE" w:rsidRPr="00213EA9">
        <w:t xml:space="preserve">moramo posebno pozornost in skrb posvetiti osnutku </w:t>
      </w:r>
      <w:r w:rsidRPr="00213EA9">
        <w:t>v točki 4.</w:t>
      </w:r>
    </w:p>
    <w:p w14:paraId="5C11B498" w14:textId="77777777" w:rsidR="00BD5AE6" w:rsidRPr="00213EA9" w:rsidRDefault="00BD5AE6" w:rsidP="002D2391"/>
    <w:tbl>
      <w:tblPr>
        <w:tblStyle w:val="GridTable5Dark-Accent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Kontak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Opombe:</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Podjetje</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Naziv</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pošta</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Spletna stran</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Oseba, odgovorna za projek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Profil podjetja</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Zgodovina</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Zgodovina</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Družbeni in tehnološki razvoj</w:t>
            </w:r>
            <w:r w:rsidRPr="00213EA9">
              <w:rPr>
                <w:rStyle w:val="shorttext"/>
              </w:rPr>
              <w:t xml:space="preserve">, izdelki </w:t>
            </w:r>
            <w:r w:rsidRPr="00213EA9">
              <w:rPr>
                <w:rStyle w:val="hps"/>
              </w:rPr>
              <w:t>in poslovanje</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Trenutno stanje podjetja</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ratek opis</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hnologije za materiale in stroške</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Glavni kupci in trgi</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met</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fska porazdelitev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izvodi/trgi</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Trgi/cene</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Trenutno stanje neposrednih konkurentov</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Vključite rezultate </w:t>
            </w:r>
            <w:r w:rsidRPr="00213EA9">
              <w:t xml:space="preserve">primerjalne analize </w:t>
            </w:r>
            <w:r w:rsidRPr="00213EA9">
              <w:rPr>
                <w:rStyle w:val="hps"/>
              </w:rPr>
              <w:t>in/ali vse povezane informacije</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i, tehnologije in stroški</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cijski dejavniki trajnostnega načrtovanja</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Vključite rezultate analize motivacijskih dejavnikov</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Notranji</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Zunanji</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ljučne besede</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Ključne besede poslovnega profila</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Kontekst/problem/priložnost</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Podrobno opišite </w:t>
            </w:r>
            <w:r w:rsidRPr="00213EA9">
              <w:rPr>
                <w:rStyle w:val="hps"/>
              </w:rPr>
              <w:t>probleme/priložnosti projekta ter okolje</w:t>
            </w:r>
            <w:r w:rsidR="00B545FE" w:rsidRPr="00213EA9">
              <w:rPr>
                <w:rStyle w:val="hps"/>
              </w:rPr>
              <w:t xml:space="preserve">, </w:t>
            </w:r>
            <w:r w:rsidRPr="00213EA9">
              <w:rPr>
                <w:rStyle w:val="hps"/>
              </w:rPr>
              <w:t xml:space="preserve">v katerem naj bi </w:t>
            </w:r>
            <w:r w:rsidRPr="00213EA9">
              <w:t xml:space="preserve">končni izdelek </w:t>
            </w:r>
            <w:r w:rsidRPr="00213EA9">
              <w:rPr>
                <w:rStyle w:val="hps"/>
              </w:rPr>
              <w:t>deloval</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Kratek in </w:t>
            </w:r>
            <w:r w:rsidRPr="00213EA9">
              <w:rPr>
                <w:rStyle w:val="hps"/>
              </w:rPr>
              <w:t>jasen opis problema/priložnosti</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Kontekst lahko vključuj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ne, kulturne</w:t>
            </w:r>
            <w:r w:rsidRPr="00213EA9">
              <w:t xml:space="preserve">, estetske, </w:t>
            </w:r>
            <w:r w:rsidRPr="00213EA9">
              <w:rPr>
                <w:rStyle w:val="hps"/>
              </w:rPr>
              <w:t>čustvene, vedenjske</w:t>
            </w:r>
            <w:r w:rsidRPr="00213EA9">
              <w:t xml:space="preserve">, ekonomske, tehnološke, </w:t>
            </w:r>
            <w:r w:rsidRPr="00213EA9">
              <w:rPr>
                <w:rStyle w:val="hps"/>
              </w:rPr>
              <w:t>industrijske, politične</w:t>
            </w:r>
            <w:r w:rsidRPr="00213EA9">
              <w:t xml:space="preserve">, geografske razmere </w:t>
            </w:r>
            <w:r w:rsidRPr="00213EA9">
              <w:rPr>
                <w:rStyle w:val="hps"/>
              </w:rPr>
              <w:t>itd.</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Ciljna skupina</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Opredelite ciljno publiko projekta </w:t>
            </w:r>
            <w:r w:rsidR="00B545FE" w:rsidRPr="00213EA9">
              <w:t xml:space="preserve">glede </w:t>
            </w:r>
            <w:r w:rsidRPr="00213EA9">
              <w:t>na strateški cilj podjetja (utrditev položaja pri večjih strankah, ustvarjanje novih trgov).</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 primer, demografske in psihografske značilnosti:</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arost</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ol</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rihodki</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aposlitev</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čin življenja</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sebne preference</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sebni primeri</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ržavljanstvo</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ljučne besede</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ljučne besede za doseganje ciljev strateškega načrta, ki podpira razvoj projekta trajnostnega načrtovanja</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Osnutek načrta trajnostnega razvoja</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Opis</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oblikovanje ali prenova izdelka)</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Opredelite problem/izdelek in način, kako ga nameravate rešiti z načrtovanjem trajnosti</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Na tej stopnji opis predvidenih ukrepov ne sme biti preveč natančen, </w:t>
            </w:r>
            <w:r w:rsidRPr="00213EA9">
              <w:t xml:space="preserve">da </w:t>
            </w:r>
            <w:r w:rsidRPr="00213EA9">
              <w:rPr>
                <w:rStyle w:val="hps"/>
              </w:rPr>
              <w:t>se omogoči čim več možnih rešitev problema.</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Seznam lastnosti</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Ustvari seznam meril, razvrščenih po pomembnosti, da jih je mogoče pozneje primerjati s predlagano rešitvijo.</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V primeru prenove izdelka vključite rezultate predhodne analize referenčnega izdelka.</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erila lahko vključujejo:</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idez</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kcionalnost</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ja</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brazec</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izvodnja</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kolje</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arnost</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zdrževanj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Zanesljivost</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zacija</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porabnost</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Življenjski cikel</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Komponente</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mbalaža</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evoz</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aja</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ena</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lagovna znamka</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Družbena vrednost</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zualna inspiracija</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fične informacije so potencialni vir navdiha za </w:t>
            </w:r>
            <w:r w:rsidR="00B545FE" w:rsidRPr="00213EA9">
              <w:rPr>
                <w:rStyle w:val="hps"/>
              </w:rPr>
              <w:t xml:space="preserve">razvoj </w:t>
            </w:r>
            <w:r w:rsidRPr="00213EA9">
              <w:rPr>
                <w:rStyle w:val="hps"/>
              </w:rPr>
              <w:t>izvedljive rešitve.</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fične informacije lahko vključujejo</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ice</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dlomke</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otografije</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ilme</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i</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ksture</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zorci</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Barve</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krajine</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hitektura</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hnika</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Umetnos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drobnosti</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Zaznavanje</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Čustva</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i</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kcionalnost</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Oblike</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a</w:t>
            </w:r>
          </w:p>
        </w:tc>
      </w:tr>
    </w:tbl>
    <w:p w14:paraId="5C11B569" w14:textId="0352FB39" w:rsidR="00D9134E" w:rsidRDefault="00D9134E" w:rsidP="002D2391"/>
    <w:p w14:paraId="217C7BF2" w14:textId="77777777" w:rsidR="00D9134E" w:rsidRDefault="00D9134E">
      <w:r>
        <w:br w:type="page"/>
      </w:r>
    </w:p>
    <w:tbl>
      <w:tblPr>
        <w:tblStyle w:val="GridTable4-Accent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Proračun</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Sredstva za projek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Določite proračun</w:t>
            </w:r>
            <w:r w:rsidR="00B545FE" w:rsidRPr="00213EA9">
              <w:t xml:space="preserve">, namenjen projektu (tudi če </w:t>
            </w:r>
            <w:r w:rsidRPr="00213EA9">
              <w:t>ga</w:t>
            </w:r>
            <w:r w:rsidR="00B545FE" w:rsidRPr="00213EA9">
              <w:t xml:space="preserve"> ni </w:t>
            </w:r>
            <w:r w:rsidRPr="00213EA9">
              <w:t>mogoče določiti, je treba imeti predstavo o pomembnosti projekta in napovedani naložbi).</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e informacije pomagajo ekipi za načrtovanje trajnosti pri pripravi bolj realističnih rešitev.</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Časovni okvir in rok</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edložite </w:t>
            </w:r>
            <w:r w:rsidR="00A57E49" w:rsidRPr="00213EA9">
              <w:t>projektni</w:t>
            </w:r>
            <w:r w:rsidRPr="00213EA9">
              <w:rPr>
                <w:rFonts w:eastAsia="Times New Roman" w:cs="Times New Roman"/>
              </w:rPr>
              <w:t xml:space="preserve"> </w:t>
            </w:r>
            <w:r w:rsidR="00A57E49" w:rsidRPr="00213EA9">
              <w:t>načrt.</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Osnovne informacije za načrtovanje razvoja projekta.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ktna skupina in podporna skupina</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Določite </w:t>
            </w:r>
            <w:r w:rsidR="00A57E49" w:rsidRPr="00213EA9">
              <w:rPr>
                <w:rStyle w:val="hps"/>
              </w:rPr>
              <w:t xml:space="preserve">projektno ekipo </w:t>
            </w:r>
            <w:r w:rsidR="00C5763E">
              <w:t xml:space="preserve">in podporno ekipo </w:t>
            </w:r>
            <w:r w:rsidR="00A57E49" w:rsidRPr="00213EA9">
              <w:rPr>
                <w:rStyle w:val="hps"/>
              </w:rPr>
              <w:t>ter njune funkcije v okviru projekta</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Svetovanje/zunanja podpora</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Določite </w:t>
            </w:r>
            <w:r w:rsidR="00A57E49" w:rsidRPr="00213EA9">
              <w:t>potrebe po zunanji podpori v projektu</w:t>
            </w:r>
            <w:r w:rsidR="00B545FE" w:rsidRPr="00213EA9">
              <w:t>.</w:t>
            </w:r>
          </w:p>
        </w:tc>
      </w:tr>
    </w:tbl>
    <w:p w14:paraId="5C11B581" w14:textId="77777777" w:rsidR="00DA1A28" w:rsidRPr="00213EA9" w:rsidRDefault="00DA1A28" w:rsidP="002D2391"/>
    <w:p w14:paraId="0362F738" w14:textId="77777777" w:rsidR="00274C2F" w:rsidRDefault="00274C2F" w:rsidP="002D2391">
      <w:pPr>
        <w:sectPr w:rsidR="00274C2F" w:rsidSect="002E1417">
          <w:headerReference w:type="default" r:id="rId22"/>
          <w:footerReference w:type="default" r:id="rId23"/>
          <w:headerReference w:type="first" r:id="rId24"/>
          <w:pgSz w:w="11906" w:h="16838"/>
          <w:pgMar w:top="1417" w:right="1417" w:bottom="1417" w:left="1417" w:header="708" w:footer="0" w:gutter="0"/>
          <w:cols w:space="708"/>
          <w:titlePg/>
          <w:docGrid w:linePitch="360"/>
        </w:sectPr>
      </w:pPr>
    </w:p>
    <w:p w14:paraId="3953F043" w14:textId="2272BC10" w:rsidR="00506F55" w:rsidRDefault="00506F55"/>
    <w:p w14:paraId="0EE9A856" w14:textId="0DB177F5" w:rsidR="00506F55" w:rsidRPr="00324C61" w:rsidRDefault="009A7FB8" w:rsidP="00506F55">
      <w:r>
        <w:rPr>
          <w:noProof/>
        </w:rPr>
        <w:drawing>
          <wp:inline distT="0" distB="0" distL="0" distR="0" wp14:anchorId="6C53A9D3" wp14:editId="60A6E9DA">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5DE10851" w:rsidR="000F7BDF" w:rsidRPr="00213EA9" w:rsidRDefault="00825C7D" w:rsidP="002D2391">
      <w:r>
        <w:rPr>
          <w:noProof/>
        </w:rPr>
        <w:drawing>
          <wp:anchor distT="0" distB="0" distL="114300" distR="114300" simplePos="0" relativeHeight="251685888" behindDoc="0" locked="0" layoutInCell="1" allowOverlap="1" wp14:anchorId="24BC861F" wp14:editId="58F695E4">
            <wp:simplePos x="0" y="0"/>
            <wp:positionH relativeFrom="margin">
              <wp:posOffset>-44</wp:posOffset>
            </wp:positionH>
            <wp:positionV relativeFrom="paragraph">
              <wp:posOffset>31378</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0" locked="0" layoutInCell="1" allowOverlap="1" wp14:anchorId="1F6D6301" wp14:editId="4DFE4293">
            <wp:simplePos x="0" y="0"/>
            <wp:positionH relativeFrom="column">
              <wp:posOffset>2312079</wp:posOffset>
            </wp:positionH>
            <wp:positionV relativeFrom="paragraph">
              <wp:posOffset>4843298</wp:posOffset>
            </wp:positionV>
            <wp:extent cx="4314616" cy="4330867"/>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616" cy="433086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73815" w14:textId="77777777" w:rsidR="00CC0DE5" w:rsidRDefault="00CC0DE5" w:rsidP="002D2391">
      <w:r>
        <w:separator/>
      </w:r>
    </w:p>
  </w:endnote>
  <w:endnote w:type="continuationSeparator" w:id="0">
    <w:p w14:paraId="475BA895" w14:textId="77777777" w:rsidR="00CC0DE5" w:rsidRDefault="00CC0DE5"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AACA7E4E-B704-4FB6-BE75-B9277C17F598}"/>
    <w:embedBold r:id="rId2" w:fontKey="{20A20BD6-975F-480B-9161-99BF55ECFEDE}"/>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0E2AEE54-1A7A-40F4-A1BA-F3B1A1FA071A}"/>
    <w:embedBold r:id="rId4" w:fontKey="{48843B1D-FBF3-48DD-BF71-8F5C2DF2F077}"/>
  </w:font>
  <w:font w:name="Raleway">
    <w:panose1 w:val="020B0503030101060003"/>
    <w:charset w:val="00"/>
    <w:family w:val="auto"/>
    <w:pitch w:val="variable"/>
    <w:sig w:usb0="A00002FF" w:usb1="5000205B" w:usb2="00000000" w:usb3="00000000" w:csb0="00000197" w:csb1="00000000"/>
    <w:embedRegular r:id="rId5" w:fontKey="{3EADFD65-6E4C-4C62-B7C2-ABACC0E39023}"/>
    <w:embedBold r:id="rId6" w:fontKey="{8DAD2928-DBE7-4E1F-873B-5D03918E1B50}"/>
    <w:embedItalic r:id="rId7" w:fontKey="{25A379C8-6BFF-485A-8014-D11BC70359E7}"/>
    <w:embedBoldItalic r:id="rId8" w:fontKey="{BFF5E04A-A6F5-4434-9257-0FE520F15DDA}"/>
  </w:font>
  <w:font w:name="Raleway Black">
    <w:charset w:val="00"/>
    <w:family w:val="auto"/>
    <w:pitch w:val="variable"/>
    <w:sig w:usb0="A00002FF" w:usb1="5000205B" w:usb2="00000000" w:usb3="00000000" w:csb0="00000197" w:csb1="00000000"/>
    <w:embedRegular r:id="rId9" w:fontKey="{DE653413-6620-4625-9AEC-F10521DF7D62}"/>
    <w:embedBold r:id="rId10" w:fontKey="{96866926-BF3A-437E-B220-FE4160F92A4C}"/>
  </w:font>
  <w:font w:name="Tahoma">
    <w:panose1 w:val="020B0604030504040204"/>
    <w:charset w:val="00"/>
    <w:family w:val="swiss"/>
    <w:pitch w:val="variable"/>
    <w:sig w:usb0="E1002EFF" w:usb1="C000605B" w:usb2="00000029" w:usb3="00000000" w:csb0="000101FF" w:csb1="00000000"/>
    <w:embedRegular r:id="rId11" w:fontKey="{FDDE8FE2-5E6F-4C46-BB81-4544A48E5C0E}"/>
  </w:font>
  <w:font w:name="Raleway SemiBold">
    <w:charset w:val="00"/>
    <w:family w:val="auto"/>
    <w:pitch w:val="variable"/>
    <w:sig w:usb0="A00002FF" w:usb1="5000205B" w:usb2="00000000" w:usb3="00000000" w:csb0="00000197" w:csb1="00000000"/>
    <w:embedBold r:id="rId12" w:fontKey="{BCE4486A-6B97-4499-B5A0-86DC9D4AB59E}"/>
  </w:font>
  <w:font w:name="Cambria">
    <w:panose1 w:val="02040503050406030204"/>
    <w:charset w:val="00"/>
    <w:family w:val="roman"/>
    <w:pitch w:val="variable"/>
    <w:sig w:usb0="E00006FF" w:usb1="420024FF" w:usb2="02000000" w:usb3="00000000" w:csb0="0000019F" w:csb1="00000000"/>
    <w:embedRegular r:id="rId13" w:fontKey="{F7185D7A-DE3B-4EB3-90F3-D45C8D0993CB}"/>
    <w:embedBold r:id="rId14" w:fontKey="{36484221-0A7D-467E-B4B2-600ABDC89B48}"/>
    <w:embedItalic r:id="rId15" w:fontKey="{1C119DF0-EED0-4D95-89E8-A230DED79204}"/>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6" w:fontKey="{CEB8FAB4-969A-4262-B5FA-B5F777F357DA}"/>
  </w:font>
  <w:font w:name="Raleway ExtraBold">
    <w:charset w:val="00"/>
    <w:family w:val="auto"/>
    <w:pitch w:val="variable"/>
    <w:sig w:usb0="A00002FF" w:usb1="5000205B" w:usb2="00000000" w:usb3="00000000" w:csb0="00000197" w:csb1="00000000"/>
    <w:embedRegular r:id="rId17" w:fontKey="{C88FB488-C428-4C05-AB8E-3111D51EC8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proofErr w:type="spellStart"/>
    <w:r>
      <w:t>ECOThink</w:t>
    </w:r>
    <w:proofErr w:type="spellEnd"/>
    <w:r>
      <w:t xml:space="preserve">: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676F2" w14:textId="77777777" w:rsidR="00CC0DE5" w:rsidRDefault="00CC0DE5" w:rsidP="002D2391">
      <w:r>
        <w:separator/>
      </w:r>
    </w:p>
  </w:footnote>
  <w:footnote w:type="continuationSeparator" w:id="0">
    <w:p w14:paraId="0386D0CC" w14:textId="77777777" w:rsidR="00CC0DE5" w:rsidRDefault="00CC0DE5"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248B2"/>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D92"/>
    <w:rsid w:val="00C90F94"/>
    <w:rsid w:val="00C93514"/>
    <w:rsid w:val="00CA3C3E"/>
    <w:rsid w:val="00CC0DE5"/>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6EA"/>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61</Words>
  <Characters>3944</Characters>
  <Application>Microsoft Office Word</Application>
  <DocSecurity>0</DocSecurity>
  <Lines>303</Lines>
  <Paragraphs>1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2</cp:revision>
  <cp:lastPrinted>2013-11-12T11:12:00Z</cp:lastPrinted>
  <dcterms:created xsi:type="dcterms:W3CDTF">2026-03-20T09:27:00Z</dcterms:created>
  <dcterms:modified xsi:type="dcterms:W3CDTF">2026-03-2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